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jpg" ContentType="image/jpeg"/>
  <Override PartName="/word/media/rId53.shtml" ContentType="text/html; charset=utf-8"/>
  <Override PartName="/word/media/rId42.jpg" ContentType="image/jpeg"/>
  <Override PartName="/word/media/rId48.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b33732e</w:t>
        </w:r>
      </w:hyperlink>
      <w:r>
        <w:t xml:space="preserve"> </w:t>
      </w:r>
      <w:r>
        <w:t xml:space="preserve">on April 4,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p>
      <w:pPr>
        <w:pStyle w:val="BodyText"/>
      </w:pPr>
      <w:r>
        <w:rPr>
          <w:iCs/>
          <w:i/>
          <w:bCs/>
          <w:b/>
        </w:rPr>
        <w:t xml:space="preserve">Observer une œuvre d’art nous confronte directement à la relation intime entre la réalité physique et la façon dont nous la percevons. Les avancées récentes en neurosciences nous permettent d’en apprendre davantage sur le rôle de notre cerveau dans l’établissement de cette relation fondamentale.</w:t>
      </w:r>
    </w:p>
    <w:bookmarkEnd w:id="36"/>
    <w:bookmarkStart w:id="47"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comme celui présenté dans</w:t>
      </w:r>
      <w:r>
        <w:t xml:space="preserve"> </w:t>
      </w:r>
      <w:hyperlink r:id="rId37">
        <w:r>
          <w:rPr>
            <w:rStyle w:val="Hyperlink"/>
            <w:iCs/>
            <w:i/>
          </w:rPr>
          <w:t xml:space="preserve">Les ambassadeurs</w:t>
        </w:r>
        <w:r>
          <w:rPr>
            <w:rStyle w:val="Hyperlink"/>
          </w:rPr>
          <w:t xml:space="preserve"> </w:t>
        </w:r>
        <w:r>
          <w:rPr>
            <w:rStyle w:val="Hyperlink"/>
          </w:rPr>
          <w:t xml:space="preserve">(1533) de Hans Holbein le Jeune (c. 1497-1543)</w:t>
        </w:r>
      </w:hyperlink>
      <w:r>
        <w:t xml:space="preserve">. Notre système nerveux est responsable de notre capacité à voir le monde lumineux qui en résulte. Les photons réfléchis sur la surface du tableau sont ensuite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ou la couleur pour finalement former une représentation neurale qui, transmise au reste du cerveau par le nerf optique, permettra de construire une perception de l’ensemble de la scène.</w:t>
      </w:r>
    </w:p>
    <w:bookmarkStart w:id="0" w:name="fig:Retinotopy"/>
    <w:p>
      <w:pPr>
        <w:pStyle w:val="CaptionedFigure"/>
      </w:pPr>
      <w:bookmarkStart w:id="41" w:name="fig:Retinotopy"/>
      <w:r>
        <w:drawing>
          <wp:inline>
            <wp:extent cx="5943600" cy="1290975"/>
            <wp:effectExtent b="0" l="0" r="0" t="0"/>
            <wp:docPr descr="Figure 1: Rétinotopie. Une image (extraite du tableau Les ambassadeurs de Hans Holbein le Jeune) peut être mesur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u portrait, l’image est déformée et représente plus finement les parties sous l’axe de vue (ici la bouche)."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290975"/>
                    </a:xfrm>
                    <a:prstGeom prst="rect">
                      <a:avLst/>
                    </a:prstGeom>
                    <a:noFill/>
                    <a:ln w="9525">
                      <a:noFill/>
                      <a:headEnd/>
                      <a:tailEnd/>
                    </a:ln>
                  </pic:spPr>
                </pic:pic>
              </a:graphicData>
            </a:graphic>
          </wp:inline>
        </w:drawing>
      </w:r>
      <w:bookmarkEnd w:id="41"/>
    </w:p>
    <w:p>
      <w:pPr>
        <w:pStyle w:val="ImageCaption"/>
      </w:pPr>
      <w:r>
        <w:t xml:space="preserve">Figure 1: Rétinotopie. Une image (extraite du tableau</w:t>
      </w:r>
      <w:r>
        <w:t xml:space="preserve"> </w:t>
      </w:r>
      <w:hyperlink r:id="rId37">
        <w:r>
          <w:rPr>
            <w:rStyle w:val="Hyperlink"/>
            <w:iCs/>
            <w:i/>
          </w:rPr>
          <w:t xml:space="preserve">Les ambassadeurs</w:t>
        </w:r>
        <w:r>
          <w:rPr>
            <w:rStyle w:val="Hyperlink"/>
          </w:rPr>
          <w:t xml:space="preserve"> </w:t>
        </w:r>
        <w:r>
          <w:rPr>
            <w:rStyle w:val="Hyperlink"/>
          </w:rPr>
          <w:t xml:space="preserve">de Hans Holbein le Jeune</w:t>
        </w:r>
      </w:hyperlink>
      <w:r>
        <w:t xml:space="preserve">) peut être mesur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u portrait, l’image est déformée et représente plus finement les parties sous l’axe de vue (ici la bouche).</w:t>
      </w:r>
    </w:p>
    <w:bookmarkEnd w:id="0"/>
    <w:p>
      <w:pPr>
        <w:pStyle w:val="BodyText"/>
      </w:pPr>
      <w:r>
        <w:t xml:space="preserve">Il est remarquable de constater que cette représentation est fortement contrainte par l’anatomie de l’œil et de la rétine. Par exemple, la densité de neurones est bien plus élevée dans un rayon de quelque degrés autour du centre de l’axe visuel, où environ la moitié de notre acuité visuelle est concentrée (Figure</w:t>
      </w:r>
      <w:r>
        <w:t xml:space="preserve"> </w:t>
      </w:r>
      <w:hyperlink w:anchor="fig:Retinotopy">
        <w:r>
          <w:rPr>
            <w:rStyle w:val="Hyperlink"/>
          </w:rPr>
          <w:t xml:space="preserve">1</w:t>
        </w:r>
      </w:hyperlink>
      <w:r>
        <w:t xml:space="preserv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et aussi de s’adapter à des conditions d’éclairage changeantes, notamment la nuit.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pour être transmise aux aires visuelles situées sur sa surface, le cortex. Ces aires conservent un arrangement sensiblement similaire à celui de la rétin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etc. Le portrait est alors représenté comme l’activation de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5" w:name="fig:Trames"/>
      <w:r>
        <w:drawing>
          <wp:inline>
            <wp:extent cx="5943600" cy="3343275"/>
            <wp:effectExtent b="0" l="0" r="0" t="0"/>
            <wp:docPr descr="Figure 2: Étienne Rey, Trames Instabilité, 2018. Cette sérigraphie sur papier (100 x 100 cm) est basée sur des principes d’occultations partielles en couches associées à des trames qui font émerger une dimension immatérielle et instable. Copyright Étienne Rey (ADAGP)." title="" id="43" name="Picture"/>
            <a:graphic>
              <a:graphicData uri="http://schemas.openxmlformats.org/drawingml/2006/picture">
                <pic:pic>
                  <pic:nvPicPr>
                    <pic:cNvPr descr="https://ondesparalleles.org/wp-content/uploads/2020/01/B_2017-07-NBJ_ER_ADAGP.jpg" id="44" name="Picture"/>
                    <pic:cNvPicPr>
                      <a:picLocks noChangeArrowheads="1" noChangeAspect="1"/>
                    </pic:cNvPicPr>
                  </pic:nvPicPr>
                  <pic:blipFill>
                    <a:blip r:embed="rId42"/>
                    <a:stretch>
                      <a:fillRect/>
                    </a:stretch>
                  </pic:blipFill>
                  <pic:spPr bwMode="auto">
                    <a:xfrm>
                      <a:off x="0" y="0"/>
                      <a:ext cx="5943600" cy="3343275"/>
                    </a:xfrm>
                    <a:prstGeom prst="rect">
                      <a:avLst/>
                    </a:prstGeom>
                    <a:noFill/>
                    <a:ln w="9525">
                      <a:noFill/>
                      <a:headEnd/>
                      <a:tailEnd/>
                    </a:ln>
                  </pic:spPr>
                </pic:pic>
              </a:graphicData>
            </a:graphic>
          </wp:inline>
        </w:drawing>
      </w:r>
      <w:bookmarkEnd w:id="45"/>
    </w:p>
    <w:p>
      <w:pPr>
        <w:pStyle w:val="ImageCaption"/>
      </w:pPr>
      <w:r>
        <w:t xml:space="preserve">Figure 2: Étienne Rey,</w:t>
      </w:r>
      <w:r>
        <w:t xml:space="preserve"> </w:t>
      </w:r>
      <w:hyperlink r:id="rId46">
        <w:r>
          <w:rPr>
            <w:rStyle w:val="Hyperlink"/>
            <w:iCs/>
            <w:i/>
          </w:rPr>
          <w:t xml:space="preserve">Trames Instabilité</w:t>
        </w:r>
      </w:hyperlink>
      <w:r>
        <w:t xml:space="preserve">, 2018. Cette sérigraphie sur papier (100 x 100 cm) est basée sur des principes d’occultations partielles en couches associées à des trames qui font émerger une dimension immatérielle et instable. Copyright Étienne Rey (ADAGP).</w:t>
      </w:r>
    </w:p>
    <w:bookmarkEnd w:id="0"/>
    <w:p>
      <w:pPr>
        <w:pStyle w:val="BodyText"/>
      </w:pPr>
      <w:r>
        <w:t xml:space="preserve">L’œuvre</w:t>
      </w:r>
      <w:r>
        <w:t xml:space="preserve"> </w:t>
      </w:r>
      <w:r>
        <w:rPr>
          <w:iCs/>
          <w:i/>
        </w:rPr>
        <w:t xml:space="preserve">Trames Instabilité</w:t>
      </w:r>
      <w:r>
        <w:t xml:space="preserve"> </w:t>
      </w:r>
      <w:r>
        <w:t xml:space="preserve">(Figure</w:t>
      </w:r>
      <w:r>
        <w:t xml:space="preserve"> </w:t>
      </w:r>
      <w:hyperlink w:anchor="fig:Trames">
        <w:r>
          <w:rPr>
            <w:rStyle w:val="Hyperlink"/>
          </w:rPr>
          <w:t xml:space="preserve">2</w:t>
        </w:r>
      </w:hyperlink>
      <w:r>
        <w:t xml:space="preserve">) d’Étienne Rey démontre comment les principes anatomiques de la formation de l’image sur la rétine peuvent être utilisés dans l’art. L’artiste a disposé des motifs élémentaires sur une grille hexagonale resserrée et rythmique. Une seconde grille est superposée en profondeur et crée un moiré caractérisé par une oscillation plus lente. Cette œuvre est calibrée pour rentrer en résonance avec les limites induites par l’anatomie de la rétine. Les deux échelles interagissent spatialement avec l’arrangement des photorécepteurs de la rétine et créent une impression d’instabilité. L’œuvre n’est plus seulement appréciée suivant un point fixe, mais invite l’observateur à interagir avec elle. Alors, les points semblent s’organiser suivant des alignements en périphérie, suggérant une organisation en profondeur, cette perception disparaissant dès qu’on veut la saisir avec un mouvement oculaire tel qu’une saccade, ce qui invite à la remplacer par une autre.</w:t>
      </w:r>
    </w:p>
    <w:p>
      <w:pPr>
        <w:pStyle w:val="BodyText"/>
      </w:pPr>
      <w:r>
        <w:t xml:space="preserve">Depuis la description de ces phénomènes, on pouvait déduire tout d’abord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l’intermédiaire d’une aire de haut niveau. En parallèle, des phénomènes d’attention peuvent conduire à être plus alerte pour certaines caractéristiques</w:t>
      </w:r>
      <w:r>
        <w:t xml:space="preserve"> </w:t>
      </w:r>
      <w:r>
        <w:rPr>
          <w:iCs/>
          <w:i/>
        </w:rPr>
        <w:t xml:space="preserve">a priori</w:t>
      </w:r>
      <w:r>
        <w:t xml:space="preserve">, comme une couleur ou une zone de l’espace visuel. La plupart de ces mécanismes sont inconscients et fortement éloignés de la stabilité apparente de notre perception visuelle.</w:t>
      </w:r>
    </w:p>
    <w:bookmarkEnd w:id="47"/>
    <w:bookmarkStart w:id="58"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de façon générale la fonction de la vision. Celle-ci n’est pas simplement un processus passif, mais un échange entre les objets lumineux et leur représentation interne déduite par notre perception. Les principes d’organisation de la perception permettent de regrouper des éléments de la scène visuelle en se basant sur le principe selon lequel le tout est plus que la somme des parties. Par exemple, les formes peuvent être regroupées en fonction des régularités que nous avons l’habitude d’observer dans la nature, telles que celles observées dans les ramifications d’arbres ou la configuration d’une mousse ou d’une craquelure. Les formes dans la nature forment également des répétitions et des rythmes visuels, ainsi qu’une gamme de formes allant d’une apparence douce à chaotique, comme dans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En somme, la perception est l’ensemble des processus qui, en se basant sur notre connaissance des régularités observées dans la nature, nous permet de former une représentation stable du monde qui nous entoure.</w:t>
      </w:r>
    </w:p>
    <w:bookmarkStart w:id="0" w:name="fig:Densité"/>
    <w:p>
      <w:pPr>
        <w:pStyle w:val="CaptionedFigure"/>
      </w:pPr>
      <w:bookmarkStart w:id="51" w:name="fig:Densité"/>
      <w:r>
        <w:drawing>
          <wp:inline>
            <wp:extent cx="5943600" cy="3343275"/>
            <wp:effectExtent b="0" l="0" r="0" t="0"/>
            <wp:docPr descr="Figure 3: Étienne Rey, Densité – Flou, 2019. Des points placés au hasard sont reliés par triangulation et imprimés par sérigraphie sur papier (100 x 100 cm). Leur observation provoque l’émergence de formes et volumes. Copyright Étienne Rey (ADAGP)." title="" id="49" name="Picture"/>
            <a:graphic>
              <a:graphicData uri="http://schemas.openxmlformats.org/drawingml/2006/picture">
                <pic:pic>
                  <pic:nvPicPr>
                    <pic:cNvPr descr="https://ondesparalleles.org/wp-content/uploads/2020/02/E_FLOU-1.jpg" id="5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bookmarkEnd w:id="51"/>
    </w:p>
    <w:p>
      <w:pPr>
        <w:pStyle w:val="ImageCaption"/>
      </w:pPr>
      <w:r>
        <w:t xml:space="preserve">Figure 3: Étienne Rey,</w:t>
      </w:r>
      <w:r>
        <w:t xml:space="preserve"> </w:t>
      </w:r>
      <w:hyperlink r:id="rId52">
        <w:r>
          <w:rPr>
            <w:rStyle w:val="Hyperlink"/>
            <w:iCs/>
            <w:i/>
          </w:rPr>
          <w:t xml:space="preserve">Densité – Flou</w:t>
        </w:r>
      </w:hyperlink>
      <w:r>
        <w:t xml:space="preserve">, 2019. Des points placés au hasard sont reliés par triangulation et imprimés par sérigraphie sur papier (100 x 100 cm). Leur observation provoque l’émergence de formes et volumes. Copyright Étienne Rey (ADAGP).</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ctor Vasarely, nous manipulons des objets visuels comme les contours d’un objet et un nombre limité d’orientations suffit à produire une esquisse de la scène visuelle. Un caractère essentiel de cette organisation perceptive est appelé la « Gestalt »,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Mais parfois, notre perception peut nous faire voir des objets qui n’existent pas, comme un visage dans les textures d’un rocher. Ce phénomène a été utilisé dans</w:t>
      </w:r>
      <w:r>
        <w:t xml:space="preserve"> </w:t>
      </w:r>
      <w:r>
        <w:rPr>
          <w:iCs/>
          <w:i/>
        </w:rPr>
        <w:t xml:space="preserve">Densité – Flou</w:t>
      </w:r>
      <w:r>
        <w:t xml:space="preserve">, présentée à Avignon en 2019 (Figure</w:t>
      </w:r>
      <w:r>
        <w:t xml:space="preserve"> </w:t>
      </w:r>
      <w:hyperlink w:anchor="fig:Densité">
        <w:r>
          <w:rPr>
            <w:rStyle w:val="Hyperlink"/>
          </w:rPr>
          <w:t xml:space="preserve">3</w:t>
        </w:r>
      </w:hyperlink>
      <w:r>
        <w:t xml:space="preserve">), qui consistait en un ensemble de triangles indépendants disposés aléatoirement sur une surface. La forte densité des triangles induit la perception de formes imaginaires comme des voiles, des perspectives ou des structures tri-dimensionnelles élémentaires. Dans une autre œuvre,</w:t>
      </w:r>
      <w:r>
        <w:t xml:space="preserve"> </w:t>
      </w:r>
      <w:r>
        <w:rPr>
          <w:iCs/>
          <w:i/>
        </w:rPr>
        <w:t xml:space="preserve">Trame Élasticité</w:t>
      </w:r>
      <w:r>
        <w:t xml:space="preserve">, présentée en 2016 dans le cadre d’un hommage à Vic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Pour un observateur, ce procédé permettait de projeter son propre reflet tout en le fragmentant dans l’environnement de l’œuvre, notamment les rythmes colorés de Vasarely, afin de produire un va-et-vient entre les mondes réels et perçus. Les observateurs devaient alors changer de perspective pour résoudre cette incertitude et explorer le lien entre mondes réel et perçu.</w:t>
      </w:r>
    </w:p>
    <w:bookmarkStart w:id="0" w:name="fig:Élasticité"/>
    <w:p>
      <w:pPr>
        <w:pStyle w:val="CaptionedFigure"/>
      </w:pPr>
      <w:bookmarkStart w:id="56" w:name="fig:Élasticité"/>
      <w:r>
        <w:drawing>
          <wp:inline>
            <wp:extent cx="3810000" cy="2540000"/>
            <wp:effectExtent b="0" l="0" r="0" t="0"/>
            <wp:docPr descr="Figure 4: Étienne Rey, Trame Élasticité, 2016, un hommage à Victor Vasarely dans le cadre de la Fondation d’Aix-en-Provence. Copyright Étienne Rey (ADAGP)." title="" id="54" name="Picture"/>
            <a:graphic>
              <a:graphicData uri="http://schemas.openxmlformats.org/drawingml/2006/picture">
                <pic:pic>
                  <pic:nvPicPr>
                    <pic:cNvPr descr="https://laurentperrinet.github.io/post/2016-06-02_elasticite/TRAME_Elasticité.jpg" id="55"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bookmarkEnd w:id="56"/>
    </w:p>
    <w:p>
      <w:pPr>
        <w:pStyle w:val="ImageCaption"/>
      </w:pPr>
      <w:r>
        <w:t xml:space="preserve">Figure 4: Étienne Rey,</w:t>
      </w:r>
      <w:r>
        <w:t xml:space="preserve"> </w:t>
      </w:r>
      <w:hyperlink r:id="rId57">
        <w:r>
          <w:rPr>
            <w:rStyle w:val="Hyperlink"/>
            <w:iCs/>
            <w:i/>
          </w:rPr>
          <w:t xml:space="preserve">Trame Élasticité</w:t>
        </w:r>
      </w:hyperlink>
      <w:r>
        <w:t xml:space="preserve">, 2016, un hommage à Victor Vasarely dans le cadre de la Fondation d’Aix-en-Provence. Copyright Étienne Rey (ADAGP).</w:t>
      </w:r>
    </w:p>
    <w:bookmarkEnd w:id="0"/>
    <w:p>
      <w:pPr>
        <w:pStyle w:val="BodyText"/>
      </w:pPr>
      <w:r>
        <w:t xml:space="preserve">La perception relie donc notre monde intérieur au monde extérieur, réel. Dans cette approche dit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se dissimule dans l’œuvre</w:t>
      </w:r>
      <w:r>
        <w:t xml:space="preserve"> </w:t>
      </w:r>
      <w:hyperlink r:id="rId37">
        <w:r>
          <w:rPr>
            <w:rStyle w:val="Hyperlink"/>
            <w:iCs/>
            <w:i/>
          </w:rPr>
          <w:t xml:space="preserve">Les ambassadeurs</w:t>
        </w:r>
      </w:hyperlink>
      <w:r>
        <w:t xml:space="preserve">, dans lequel un</w:t>
      </w:r>
      <w:r>
        <w:t xml:space="preserve"> </w:t>
      </w:r>
      <w:r>
        <w:rPr>
          <w:iCs/>
          <w:i/>
        </w:rPr>
        <w:t xml:space="preserve">memento mori</w:t>
      </w:r>
      <w:r>
        <w:t xml:space="preserve"> </w:t>
      </w:r>
      <w:r>
        <w:t xml:space="preserve">est seulement perceptible suivant un point de vue excentré. Cette œuvre souligne comment on peut apporter un sens nouveau à une scène visuelle en changeant notre perspective. Ce lien intime et créatif entre l’œuvre d’art et sa compréhension contribue au plaisir, aux émotions et à l’expérience artistique.</w:t>
      </w:r>
    </w:p>
    <w:bookmarkEnd w:id="58"/>
    <w:bookmarkStart w:id="64"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tte nouvelle dimension rend</w:t>
      </w:r>
      <w:r>
        <w:t xml:space="preserve"> </w:t>
      </w:r>
      <w:r>
        <w:rPr>
          <w:iCs/>
          <w:i/>
        </w:rPr>
        <w:t xml:space="preserve">a priori</w:t>
      </w:r>
      <w:r>
        <w:t xml:space="preserve"> </w:t>
      </w:r>
      <w:r>
        <w:t xml:space="preserve">la compréhension de la perception plus difficile, ce qui met en évidence la nécessité d’utiliser des approches plus avancées, telles que les mathématiques, pour mieux comprendre et reproduire ces processus. Une avancée importante dans ce domaine est de considérer que pour chaque scène visuelle, la perception génère en parallèle différentes hypothèses possibles de configuration des formes qui la compose. Par exemple, au lieu de mesurer les caractéristiques d’une image, comme l’orientation verticale d’une ligne, le cerveau représente toutes les orientations possibles d’une ligne. La dynamique de cette représentation permet alors de décrire les différents niveaux de vraisemblance et de l’inclure dans la grammaire de l’organisation perceptive pour comprendre comment les formes s’associent pour produire une perception. En explorant cette approche, nous avons pu considérer la perception comme un processus qui a émergé pour permettre aux systèmes vivants d’optimiser leurs chances de survie sur le long terme.</w:t>
      </w:r>
    </w:p>
    <w:p>
      <w:pPr>
        <w:pStyle w:val="BodyText"/>
      </w:pPr>
      <w:r>
        <w:t xml:space="preserve">L’évolution favorise avant tout l’adaptabilité, ce qui signifie que le cerveau est capable de s’ajuster face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sont dépourvus de fovéa. Toutefois, une fovéa est inutile sans la capacité à pouvoir bouger les yeux et donc le regard. Nous avons la capacité à produire une large gamme de ces mouvements, pour stabiliser une image en mouvement, mais aussi pour</w:t>
      </w:r>
      <w:r>
        <w:t xml:space="preserve"> </w:t>
      </w:r>
      <w:r>
        <w:t xml:space="preserve">“</w:t>
      </w:r>
      <w:r>
        <w:t xml:space="preserve">sauter</w:t>
      </w:r>
      <w:r>
        <w:t xml:space="preserve">”</w:t>
      </w:r>
      <w:r>
        <w:t xml:space="preserve"> </w:t>
      </w:r>
      <w:r>
        <w:t xml:space="preserve">sur la position d’un objet d’intérêt et ensuite suivre son mouvement. Cette nouvelle perspective bouleverse radicalement notre compréhension de la perception. Celle-ci peut donc être considérée comme un mécanisme qui intègre une sensation déformée et retardée avec les mouvements oculaires pour créer un monde visuel, interne, stable et unique. La perception, comme un processus de représentation stable du monde, devient alors un atout pour l’évolution de notre espèce.</w:t>
      </w:r>
    </w:p>
    <w:bookmarkStart w:id="0" w:name="fig:Tropique"/>
    <w:p>
      <w:pPr>
        <w:pStyle w:val="CaptionedFigure"/>
      </w:pPr>
      <w:bookmarkStart w:id="62" w:name="fig:Tropique"/>
      <w:r>
        <w:drawing>
          <wp:inline>
            <wp:extent cx="5943600" cy="3343275"/>
            <wp:effectExtent b="0" l="0" r="0" t="0"/>
            <wp:docPr descr="Figure 5: Étienne Rey, Tropique, 2013. Capture de deux personnes plongées dans la sculpture formée par la projection de segments dynamiques dans l’espace de l’installation. Copyright Étienne Rey (ADAGP)." title="" id="60" name="Picture"/>
            <a:graphic>
              <a:graphicData uri="http://schemas.openxmlformats.org/drawingml/2006/picture">
                <pic:pic>
                  <pic:nvPicPr>
                    <pic:cNvPr descr="http://ondesparalleles.org/wp-content/uploads/2014/02/tropique_fiche_a.jp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bookmarkEnd w:id="62"/>
    </w:p>
    <w:p>
      <w:pPr>
        <w:pStyle w:val="ImageCaption"/>
      </w:pPr>
      <w:r>
        <w:t xml:space="preserve">Figure 5: Étienne Rey,</w:t>
      </w:r>
      <w:r>
        <w:t xml:space="preserve"> </w:t>
      </w:r>
      <w:hyperlink r:id="rId63">
        <w:r>
          <w:rPr>
            <w:rStyle w:val="Hyperlink"/>
            <w:iCs/>
            <w:i/>
          </w:rPr>
          <w:t xml:space="preserve">Tropique</w:t>
        </w:r>
      </w:hyperlink>
      <w:r>
        <w:t xml:space="preserve">, 2013. Capture de deux personnes plongées dans la sculpture formée par la projection de segments dynamiques dans l’espace de l’installation. Copyright Étienne Rey (ADAGP).</w:t>
      </w:r>
    </w:p>
    <w:bookmarkEnd w:id="0"/>
    <w:p>
      <w:pPr>
        <w:pStyle w:val="BodyText"/>
      </w:pPr>
      <w:r>
        <w:t xml:space="preserve">Illustrons ce point grâce à</w:t>
      </w:r>
      <w:r>
        <w:t xml:space="preserve"> </w:t>
      </w:r>
      <w:r>
        <w:rPr>
          <w:iCs/>
          <w:i/>
        </w:rPr>
        <w:t xml:space="preserve">Tropique</w:t>
      </w:r>
      <w:r>
        <w:t xml:space="preserve">. Étienne Rey a conçu cette œuvre d’art en travaillant avec Wilfried Wendling pour la partie sonore, tandis que j’ai apporté mon expertise scientifique à leur collaboration. Elle a été produite pour l’Année européenne de la culture d’Aix-Marseille et présentée en 2013 à la fondation Vasarely. Cette installation immersive consiste en une sculpture de lumière incluse dans un espace fermé de 20 mètres de longueur sur 15 mètres de large. De minuscules billes d’eau transparentes, invisibles à l’œil nu, flottent dans la salle plongée dans l’obscurité. Par diffraction, elles constituent chacune une source de lumière lorsqu’elles sont illuminées par des vidéoprojecteurs qui sont placés aux bords opposés de la salle. Ces derniers projettent des segments qui composent l’alphabet de la sculpture. Chaque segment est caractérisé par sa position, sa longueur et son orientation et chacun crée ainsi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ssi bien aux tailles microscopiques des atomes et celle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invitait les spectateurs à lever alors le voile sur des mécanismes cachés de leur perception.</w:t>
      </w:r>
    </w:p>
    <w:p>
      <w:pPr>
        <w:pStyle w:val="BodyText"/>
      </w:pPr>
      <w:r>
        <w:t xml:space="preserve">Dans ce nouveau genre d’initiative artistique, la manipulation des formes et des perceptions met en lumière l’importance de la créativité. Les avancées récentes des intelligences artificielles, construites à partir de grandes bases de données sensorielles et d’apprentissage par renforcement, démontrent que celles-ci peuvent maintenant avoir des conversations naturelles et générer du son, des images ou des vidéos. Cependant, notre jugement critique reste fondamental pour apprécier ce qui est créatif à la lumière des émotions qui sont évoquées. Cet aspect a été mis en avant par Victor Vasarely comme un aspect essentiel de sa propre œuvre et de l’art cinétique en général</w:t>
      </w:r>
      <w:r>
        <w:t xml:space="preserve"> </w:t>
      </w:r>
      <w:r>
        <w:t xml:space="preserve">[</w:t>
      </w:r>
      <w:hyperlink w:anchor="ref-1GvEQcShr">
        <w:r>
          <w:rPr>
            <w:rStyle w:val="Hyperlink"/>
          </w:rPr>
          <w:t xml:space="preserve">1</w:t>
        </w:r>
      </w:hyperlink>
      <w:r>
        <w:t xml:space="preserve">]</w:t>
      </w:r>
      <w:r>
        <w:t xml:space="preserve">. Il souligne l’importance d’incarner l’expérience artistique en engageant l’observateur dans son appréciation de l’œuvre, notamment par l’introduction de nouvelles dimensions comme le mouvement et le temps. Les agents artificiels manquent encore de la capacité d’engagement physique avec le monde visuel, ce qui était en particulier un aspect crucial dans l’œuvre</w:t>
      </w:r>
      <w:r>
        <w:t xml:space="preserve"> </w:t>
      </w:r>
      <w:r>
        <w:rPr>
          <w:iCs/>
          <w:i/>
        </w:rPr>
        <w:t xml:space="preserve">Tropique</w:t>
      </w:r>
      <w:r>
        <w:t xml:space="preserve">. Dans cette installation, les spectateurs ont pu explorer le monde de la sculpture en se déplaçant physiquement dans l’espace, apprivoisant ainsi un monde nouveau, mais étrangement familier. Intuitivement, ils ont pu comprendre les règles de l’installation et ressentir interactivement les émotions générées de manière autonome par l’installation, tantôt rapides et tantôt contemplatives.</w:t>
      </w:r>
    </w:p>
    <w:bookmarkEnd w:id="64"/>
    <w:bookmarkStart w:id="65" w:name="voir-a-t-il-un-sens"/>
    <w:p>
      <w:pPr>
        <w:pStyle w:val="Heading2"/>
      </w:pPr>
      <w:r>
        <w:t xml:space="preserve">Voir a-t-il un sens ?</w:t>
      </w:r>
    </w:p>
    <w:p>
      <w:pPr>
        <w:pStyle w:val="FirstParagraph"/>
      </w:pPr>
      <w:r>
        <w:t xml:space="preserve">En somme, Art et Sciences abordent la question de la relation entre réalité et perception avec des approches différentes, mais intimement complémentaires. Ensemble, ils permettent de reconsidérer notre relation avec le monde en tant qu’individus et en tant qu’espèce, remettant en question la spécificité réservée à l’humain de pouvoir apprécier la création artistique. Aujourd’hui, nous commençons à comprendre le rôle de la vision et sa fonction dans la synergie entre les formes sensorielles et la perception. Cette synergie définit notre propre</w:t>
      </w:r>
      <w:r>
        <w:t xml:space="preserve"> </w:t>
      </w:r>
      <w:r>
        <w:t xml:space="preserve">“</w:t>
      </w:r>
      <w:r>
        <w:t xml:space="preserve">cinéma interne</w:t>
      </w:r>
      <w:r>
        <w:t xml:space="preserve">”</w:t>
      </w:r>
      <w:r>
        <w:t xml:space="preserve"> </w:t>
      </w:r>
      <w:r>
        <w:t xml:space="preserve">qui, à l’analogue de notre voix interne, définit pour une large part notre identité et qui, pour l’essentiel, reste un mystère ouvert dont la découverte nous échappe encore.</w:t>
      </w:r>
    </w:p>
    <w:bookmarkEnd w:id="65"/>
    <w:bookmarkStart w:id="69" w:name="références"/>
    <w:p>
      <w:pPr>
        <w:pStyle w:val="Heading2"/>
      </w:pPr>
      <w:r>
        <w:t xml:space="preserve">Références</w:t>
      </w:r>
    </w:p>
    <w:bookmarkStart w:id="68" w:name="refs"/>
    <w:bookmarkStart w:id="67" w:name="ref-1GvEQcShr"/>
    <w:p>
      <w:pPr>
        <w:pStyle w:val="Bibliography"/>
      </w:pPr>
      <w:r>
        <w:t xml:space="preserve">1.</w:t>
      </w:r>
      <w:r>
        <w:t xml:space="preserve"> </w:t>
      </w:r>
      <w:r>
        <w:t xml:space="preserve">	</w:t>
      </w:r>
      <w:r>
        <w:rPr>
          <w:bCs/>
          <w:b/>
        </w:rPr>
        <w:t xml:space="preserve">Entretiens avec victor vasarely</w:t>
      </w:r>
      <w:r>
        <w:t xml:space="preserve"> </w:t>
      </w:r>
      <w:r>
        <w:t xml:space="preserve">V Vasarely, JL Ferrier, P Salomon</w:t>
      </w:r>
      <w:r>
        <w:t xml:space="preserve"> </w:t>
      </w:r>
      <w:r>
        <w:rPr>
          <w:iCs/>
          <w:i/>
        </w:rPr>
        <w:t xml:space="preserve">(Belfond) réédition numérique FeniXX</w:t>
      </w:r>
      <w:r>
        <w:t xml:space="preserve"> </w:t>
      </w:r>
      <w:r>
        <w:t xml:space="preserve">(1969)</w:t>
      </w:r>
      <w:r>
        <w:t xml:space="preserve"> </w:t>
      </w:r>
      <w:hyperlink r:id="rId66">
        <w:r>
          <w:rPr>
            <w:rStyle w:val="Hyperlink"/>
          </w:rPr>
          <w:t xml:space="preserve">https://books.google.fr/books?id=uH7VDwAAQBAJ</w:t>
        </w:r>
      </w:hyperlink>
      <w:r>
        <w:t xml:space="preserve"> </w:t>
      </w:r>
      <w:r>
        <w:t xml:space="preserve">ISBN: 9782714492647</w:t>
      </w:r>
    </w:p>
    <w:bookmarkEnd w:id="67"/>
    <w:bookmarkEnd w:id="68"/>
    <w:bookmarkEnd w:id="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jpg" /><Relationship Type="http://schemas.openxmlformats.org/officeDocument/2006/relationships/image" Id="rId53" Target="media/rId53.shtml"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66" Target="https://books.google.fr/books?id=uH7VDwAAQBAJ" TargetMode="External" /><Relationship Type="http://schemas.openxmlformats.org/officeDocument/2006/relationships/hyperlink" Id="rId37"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b33732eb78a83bdb8cdb33837e7b2d48f364d2bd" TargetMode="External" /><Relationship Type="http://schemas.openxmlformats.org/officeDocument/2006/relationships/hyperlink" Id="rId20" Target="https://laurentperrinet.github.io/2023-01-31_formes-et-perception/v/b33732eb78a83bdb8cdb33837e7b2d48f364d2bd/"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66" Target="https://books.google.fr/books?id=uH7VDwAAQBAJ" TargetMode="External" /><Relationship Type="http://schemas.openxmlformats.org/officeDocument/2006/relationships/hyperlink" Id="rId37"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b33732eb78a83bdb8cdb33837e7b2d48f364d2bd" TargetMode="External" /><Relationship Type="http://schemas.openxmlformats.org/officeDocument/2006/relationships/hyperlink" Id="rId20" Target="https://laurentperrinet.github.io/2023-01-31_formes-et-perception/v/b33732eb78a83bdb8cdb33837e7b2d48f364d2bd/"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4-04T12:39:06Z</dcterms:created>
  <dcterms:modified xsi:type="dcterms:W3CDTF">2023-04-04T12: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